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360519" w14:textId="6D6A98F0" w:rsidR="00532CB4" w:rsidRDefault="00C04388" w:rsidP="00532CB4">
      <w:pPr>
        <w:jc w:val="center"/>
        <w:rPr>
          <w:b/>
          <w:sz w:val="32"/>
          <w:szCs w:val="32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50350F49" wp14:editId="026669B9">
            <wp:extent cx="1838325" cy="565088"/>
            <wp:effectExtent l="0" t="0" r="0" b="6985"/>
            <wp:docPr id="2" name="Picture 2" descr="Home - Rutgers School of Nurs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 - Rutgers School of Nursi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882" cy="57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33E27" w14:textId="6AD21A1A" w:rsidR="00660DA9" w:rsidRDefault="00532CB4" w:rsidP="00532CB4">
      <w:pPr>
        <w:jc w:val="center"/>
        <w:rPr>
          <w:b/>
          <w:sz w:val="32"/>
          <w:szCs w:val="32"/>
        </w:rPr>
      </w:pPr>
      <w:r w:rsidRPr="00532CB4">
        <w:rPr>
          <w:b/>
          <w:sz w:val="32"/>
          <w:szCs w:val="32"/>
        </w:rPr>
        <w:t>Course Approval</w:t>
      </w:r>
      <w:r w:rsidR="002C3F55">
        <w:rPr>
          <w:b/>
          <w:sz w:val="32"/>
          <w:szCs w:val="32"/>
        </w:rPr>
        <w:t>/Course Modification</w:t>
      </w:r>
      <w:r>
        <w:rPr>
          <w:b/>
          <w:sz w:val="32"/>
          <w:szCs w:val="32"/>
        </w:rPr>
        <w:t xml:space="preserve"> </w:t>
      </w:r>
      <w:r w:rsidRPr="00532CB4">
        <w:rPr>
          <w:b/>
          <w:sz w:val="32"/>
          <w:szCs w:val="32"/>
        </w:rPr>
        <w:t>Tracking Form</w:t>
      </w:r>
    </w:p>
    <w:p w14:paraId="2DF8FE2F" w14:textId="277F951C" w:rsidR="00857BD3" w:rsidRPr="00857BD3" w:rsidRDefault="00857BD3" w:rsidP="00857BD3">
      <w:pPr>
        <w:pStyle w:val="ListParagraph"/>
        <w:numPr>
          <w:ilvl w:val="0"/>
          <w:numId w:val="1"/>
        </w:numPr>
        <w:rPr>
          <w:b/>
          <w:bCs/>
          <w:i/>
          <w:iCs/>
        </w:rPr>
      </w:pPr>
      <w:r w:rsidRPr="00DA70E1">
        <w:rPr>
          <w:b/>
          <w:bCs/>
          <w:i/>
          <w:iCs/>
        </w:rPr>
        <w:t xml:space="preserve">The faculty member interested in making the change (or their designee) will present the change and facilitate the item moving through </w:t>
      </w:r>
      <w:r w:rsidRPr="005C5BC8">
        <w:rPr>
          <w:b/>
          <w:bCs/>
          <w:i/>
          <w:iCs/>
          <w:u w:val="single"/>
        </w:rPr>
        <w:t xml:space="preserve">all </w:t>
      </w:r>
      <w:r w:rsidRPr="00DA70E1">
        <w:rPr>
          <w:b/>
          <w:bCs/>
          <w:i/>
          <w:iCs/>
        </w:rPr>
        <w:t>committees as outlined below.</w:t>
      </w:r>
    </w:p>
    <w:p w14:paraId="4D4767BC" w14:textId="08AF07A6" w:rsidR="00532CB4" w:rsidRPr="00DA70E1" w:rsidRDefault="000F3D89" w:rsidP="00D03BF1">
      <w:pPr>
        <w:pStyle w:val="ListParagraph"/>
        <w:numPr>
          <w:ilvl w:val="0"/>
          <w:numId w:val="1"/>
        </w:numPr>
        <w:rPr>
          <w:b/>
          <w:bCs/>
          <w:i/>
          <w:iCs/>
        </w:rPr>
      </w:pPr>
      <w:r w:rsidRPr="00A114C3">
        <w:rPr>
          <w:b/>
          <w:u w:val="single"/>
        </w:rPr>
        <w:t>Step 1:</w:t>
      </w:r>
      <w:r w:rsidRPr="00A114C3">
        <w:t xml:space="preserve"> </w:t>
      </w:r>
      <w:r w:rsidR="00532CB4" w:rsidRPr="00A114C3">
        <w:t>Faculty interested in developing a new course</w:t>
      </w:r>
      <w:r w:rsidR="00857BD3">
        <w:t>/</w:t>
      </w:r>
      <w:r w:rsidR="00532CB4" w:rsidRPr="00A114C3">
        <w:t xml:space="preserve">modifying an existing course </w:t>
      </w:r>
      <w:r w:rsidR="009D371E">
        <w:t>must</w:t>
      </w:r>
      <w:r w:rsidR="00532CB4" w:rsidRPr="00A114C3">
        <w:t xml:space="preserve"> complete</w:t>
      </w:r>
      <w:r w:rsidR="00D63A46" w:rsidRPr="00A114C3">
        <w:t xml:space="preserve"> </w:t>
      </w:r>
      <w:r w:rsidR="00D63A46" w:rsidRPr="00A114C3">
        <w:rPr>
          <w:b/>
        </w:rPr>
        <w:t>SECTION A</w:t>
      </w:r>
      <w:r w:rsidR="009D371E">
        <w:rPr>
          <w:b/>
        </w:rPr>
        <w:t xml:space="preserve">. </w:t>
      </w:r>
      <w:r w:rsidR="009D371E" w:rsidRPr="009D371E">
        <w:rPr>
          <w:bCs/>
        </w:rPr>
        <w:t>This form must be</w:t>
      </w:r>
      <w:r w:rsidR="009D371E">
        <w:rPr>
          <w:b/>
        </w:rPr>
        <w:t xml:space="preserve"> </w:t>
      </w:r>
      <w:r w:rsidR="00532CB4" w:rsidRPr="00A114C3">
        <w:t>submit</w:t>
      </w:r>
      <w:r w:rsidR="009D371E">
        <w:t>ted</w:t>
      </w:r>
      <w:r w:rsidR="00532CB4" w:rsidRPr="00A114C3">
        <w:t xml:space="preserve"> with supporting documentation </w:t>
      </w:r>
      <w:r w:rsidR="009D371E">
        <w:t xml:space="preserve">(rationale for change, updated syllabus, etc.) </w:t>
      </w:r>
      <w:r w:rsidRPr="00A114C3">
        <w:t>to the appropriate Divisional Dean</w:t>
      </w:r>
      <w:r w:rsidR="00CF7D17">
        <w:t xml:space="preserve">/Administrative Support </w:t>
      </w:r>
      <w:r w:rsidR="00857BD3">
        <w:t xml:space="preserve">Staff to be </w:t>
      </w:r>
      <w:r w:rsidRPr="00A114C3">
        <w:t>place</w:t>
      </w:r>
      <w:r w:rsidR="00857BD3">
        <w:t>d</w:t>
      </w:r>
      <w:r w:rsidRPr="00A114C3">
        <w:t xml:space="preserve"> </w:t>
      </w:r>
      <w:r w:rsidR="00857BD3">
        <w:t>on the</w:t>
      </w:r>
      <w:r w:rsidR="009D371E">
        <w:t xml:space="preserve"> </w:t>
      </w:r>
      <w:r w:rsidR="00E018FC" w:rsidRPr="00A114C3">
        <w:t xml:space="preserve">Divisional Meeting </w:t>
      </w:r>
      <w:r w:rsidR="009D371E">
        <w:t xml:space="preserve">agenda </w:t>
      </w:r>
      <w:r w:rsidRPr="00A114C3">
        <w:t xml:space="preserve">for </w:t>
      </w:r>
      <w:r w:rsidRPr="009D371E">
        <w:rPr>
          <w:iCs/>
        </w:rPr>
        <w:t>review</w:t>
      </w:r>
      <w:r w:rsidRPr="00A114C3">
        <w:t>.</w:t>
      </w:r>
    </w:p>
    <w:p w14:paraId="272BBC9C" w14:textId="3DC52FF1" w:rsidR="00E018FC" w:rsidRPr="00A114C3" w:rsidRDefault="000F3D89" w:rsidP="00532CB4">
      <w:pPr>
        <w:pStyle w:val="ListParagraph"/>
        <w:numPr>
          <w:ilvl w:val="0"/>
          <w:numId w:val="1"/>
        </w:numPr>
      </w:pPr>
      <w:r w:rsidRPr="00A114C3">
        <w:rPr>
          <w:b/>
          <w:u w:val="single"/>
        </w:rPr>
        <w:t>Step 2</w:t>
      </w:r>
      <w:r w:rsidRPr="00A114C3">
        <w:t xml:space="preserve">: Once approved </w:t>
      </w:r>
      <w:r w:rsidR="00A114C3" w:rsidRPr="00A114C3">
        <w:t>by</w:t>
      </w:r>
      <w:r w:rsidRPr="00A114C3">
        <w:t xml:space="preserve"> </w:t>
      </w:r>
      <w:r w:rsidR="009D371E">
        <w:t xml:space="preserve">the </w:t>
      </w:r>
      <w:r w:rsidRPr="005C5BC8">
        <w:rPr>
          <w:i/>
          <w:iCs/>
        </w:rPr>
        <w:t>Divisional Faculty</w:t>
      </w:r>
      <w:r w:rsidRPr="00A114C3">
        <w:t xml:space="preserve">, the </w:t>
      </w:r>
      <w:r w:rsidRPr="00A114C3">
        <w:rPr>
          <w:i/>
        </w:rPr>
        <w:t>Divisional Dean</w:t>
      </w:r>
      <w:r w:rsidR="001B606B">
        <w:t xml:space="preserve"> will</w:t>
      </w:r>
      <w:r w:rsidR="009D371E">
        <w:t xml:space="preserve"> </w:t>
      </w:r>
      <w:r w:rsidR="004B5E57">
        <w:t xml:space="preserve">complete </w:t>
      </w:r>
      <w:r w:rsidR="004B5E57" w:rsidRPr="004B5E57">
        <w:rPr>
          <w:b/>
        </w:rPr>
        <w:t>SECTION B</w:t>
      </w:r>
      <w:r w:rsidR="004B5E57">
        <w:t xml:space="preserve"> and </w:t>
      </w:r>
      <w:r w:rsidRPr="00A114C3">
        <w:t>submit all material</w:t>
      </w:r>
      <w:r w:rsidR="009D371E">
        <w:t>s</w:t>
      </w:r>
      <w:r w:rsidRPr="00A114C3">
        <w:t xml:space="preserve"> </w:t>
      </w:r>
      <w:r w:rsidR="009D371E">
        <w:t xml:space="preserve">(including this form and meeting minutes) </w:t>
      </w:r>
      <w:r w:rsidRPr="00A114C3">
        <w:t xml:space="preserve">to the </w:t>
      </w:r>
      <w:r w:rsidR="00DA70E1">
        <w:t>faculty making the proposal</w:t>
      </w:r>
      <w:r w:rsidR="00857BD3">
        <w:t xml:space="preserve"> and </w:t>
      </w:r>
      <w:r w:rsidRPr="00A114C3">
        <w:t xml:space="preserve">appropriate </w:t>
      </w:r>
      <w:r w:rsidR="00E018FC" w:rsidRPr="004B5E57">
        <w:rPr>
          <w:i/>
        </w:rPr>
        <w:t>D</w:t>
      </w:r>
      <w:r w:rsidRPr="004B5E57">
        <w:rPr>
          <w:i/>
        </w:rPr>
        <w:t xml:space="preserve">ivisional </w:t>
      </w:r>
      <w:r w:rsidR="00E018FC" w:rsidRPr="004B5E57">
        <w:rPr>
          <w:i/>
        </w:rPr>
        <w:t>C</w:t>
      </w:r>
      <w:r w:rsidRPr="004B5E57">
        <w:rPr>
          <w:i/>
        </w:rPr>
        <w:t>ommittee</w:t>
      </w:r>
      <w:r w:rsidR="00E018FC" w:rsidRPr="00A114C3">
        <w:t xml:space="preserve"> for review.</w:t>
      </w:r>
    </w:p>
    <w:p w14:paraId="7D6DABF2" w14:textId="42F1D08A" w:rsidR="00E018FC" w:rsidRPr="00A114C3" w:rsidRDefault="00E018FC" w:rsidP="00532CB4">
      <w:pPr>
        <w:pStyle w:val="ListParagraph"/>
        <w:numPr>
          <w:ilvl w:val="0"/>
          <w:numId w:val="1"/>
        </w:numPr>
      </w:pPr>
      <w:r w:rsidRPr="009D371E">
        <w:rPr>
          <w:b/>
          <w:u w:val="single"/>
        </w:rPr>
        <w:t>Step 3</w:t>
      </w:r>
      <w:r w:rsidRPr="00A114C3">
        <w:t xml:space="preserve">: Once approved </w:t>
      </w:r>
      <w:r w:rsidR="004B5E57">
        <w:t>by</w:t>
      </w:r>
      <w:r w:rsidRPr="00A114C3">
        <w:t xml:space="preserve"> the </w:t>
      </w:r>
      <w:r w:rsidRPr="009D371E">
        <w:rPr>
          <w:i/>
        </w:rPr>
        <w:t>Divisional Committee</w:t>
      </w:r>
      <w:r w:rsidRPr="00A114C3">
        <w:t xml:space="preserve">, the </w:t>
      </w:r>
      <w:r w:rsidR="00857BD3">
        <w:t>committee c</w:t>
      </w:r>
      <w:r w:rsidRPr="00A114C3">
        <w:t xml:space="preserve">hair </w:t>
      </w:r>
      <w:r w:rsidR="001B606B">
        <w:t xml:space="preserve">will </w:t>
      </w:r>
      <w:r w:rsidR="009D371E" w:rsidRPr="00A114C3">
        <w:t xml:space="preserve">complete </w:t>
      </w:r>
      <w:r w:rsidR="009D371E" w:rsidRPr="009D371E">
        <w:rPr>
          <w:b/>
        </w:rPr>
        <w:t>SECTION C</w:t>
      </w:r>
      <w:r w:rsidR="009D371E" w:rsidRPr="00A114C3">
        <w:t xml:space="preserve"> </w:t>
      </w:r>
      <w:r w:rsidR="009D371E">
        <w:t xml:space="preserve">and </w:t>
      </w:r>
      <w:r w:rsidRPr="00A114C3">
        <w:t>forward all material</w:t>
      </w:r>
      <w:r w:rsidR="009D371E">
        <w:t xml:space="preserve">s (including this form and meeting minutes) </w:t>
      </w:r>
      <w:r w:rsidRPr="00A114C3">
        <w:t>to</w:t>
      </w:r>
      <w:r w:rsidRPr="009D371E">
        <w:rPr>
          <w:b/>
        </w:rPr>
        <w:t xml:space="preserve"> </w:t>
      </w:r>
      <w:r w:rsidR="00532CB4" w:rsidRPr="00A114C3">
        <w:t>the</w:t>
      </w:r>
      <w:r w:rsidR="00D63A46" w:rsidRPr="00A114C3">
        <w:t xml:space="preserve"> </w:t>
      </w:r>
      <w:r w:rsidR="00DA70E1">
        <w:t>faculty making the proposal</w:t>
      </w:r>
      <w:r w:rsidR="00857BD3">
        <w:t xml:space="preserve"> and </w:t>
      </w:r>
      <w:r w:rsidR="00D63A46" w:rsidRPr="00A114C3">
        <w:t>Chair</w:t>
      </w:r>
      <w:r w:rsidR="00857BD3">
        <w:t xml:space="preserve">, </w:t>
      </w:r>
      <w:r w:rsidR="00532CB4" w:rsidRPr="009D371E">
        <w:rPr>
          <w:i/>
        </w:rPr>
        <w:t>Committee on Curriculum and Evaluation</w:t>
      </w:r>
      <w:r w:rsidR="009D371E">
        <w:rPr>
          <w:i/>
        </w:rPr>
        <w:t xml:space="preserve"> </w:t>
      </w:r>
      <w:r w:rsidR="009D371E" w:rsidRPr="009D371E">
        <w:rPr>
          <w:iCs/>
        </w:rPr>
        <w:t xml:space="preserve">for </w:t>
      </w:r>
      <w:r w:rsidR="001B606B">
        <w:rPr>
          <w:iCs/>
        </w:rPr>
        <w:t>s</w:t>
      </w:r>
      <w:r w:rsidR="009D371E" w:rsidRPr="009D371E">
        <w:rPr>
          <w:iCs/>
        </w:rPr>
        <w:t xml:space="preserve">choolwide </w:t>
      </w:r>
      <w:r w:rsidR="00DA70E1">
        <w:rPr>
          <w:iCs/>
        </w:rPr>
        <w:t xml:space="preserve">curriculum </w:t>
      </w:r>
      <w:r w:rsidR="009D371E" w:rsidRPr="009D371E">
        <w:rPr>
          <w:iCs/>
        </w:rPr>
        <w:t>review</w:t>
      </w:r>
      <w:r w:rsidRPr="00A114C3">
        <w:t>.</w:t>
      </w:r>
    </w:p>
    <w:p w14:paraId="2FE4C245" w14:textId="618818DD" w:rsidR="00532CB4" w:rsidRPr="00A114C3" w:rsidRDefault="00E018FC" w:rsidP="00532CB4">
      <w:pPr>
        <w:pStyle w:val="ListParagraph"/>
        <w:numPr>
          <w:ilvl w:val="0"/>
          <w:numId w:val="1"/>
        </w:numPr>
      </w:pPr>
      <w:r w:rsidRPr="00A114C3">
        <w:rPr>
          <w:b/>
          <w:u w:val="single"/>
        </w:rPr>
        <w:t xml:space="preserve">Step </w:t>
      </w:r>
      <w:r w:rsidR="009D371E">
        <w:rPr>
          <w:b/>
          <w:u w:val="single"/>
        </w:rPr>
        <w:t>4</w:t>
      </w:r>
      <w:r w:rsidRPr="00A114C3">
        <w:rPr>
          <w:b/>
          <w:u w:val="single"/>
        </w:rPr>
        <w:t>:</w:t>
      </w:r>
      <w:r w:rsidRPr="00A114C3">
        <w:t xml:space="preserve"> </w:t>
      </w:r>
      <w:r w:rsidR="009D371E" w:rsidRPr="00A114C3">
        <w:t xml:space="preserve">Once approved </w:t>
      </w:r>
      <w:r w:rsidR="009D371E">
        <w:t>by</w:t>
      </w:r>
      <w:r w:rsidR="009D371E" w:rsidRPr="00A114C3">
        <w:t xml:space="preserve"> the </w:t>
      </w:r>
      <w:r w:rsidR="009D371E" w:rsidRPr="009D371E">
        <w:rPr>
          <w:i/>
        </w:rPr>
        <w:t>Committee on Curriculum and Evaluation</w:t>
      </w:r>
      <w:r w:rsidR="009D371E" w:rsidRPr="00A114C3">
        <w:t xml:space="preserve">, the </w:t>
      </w:r>
      <w:r w:rsidR="001B606B">
        <w:t>committee c</w:t>
      </w:r>
      <w:r w:rsidR="009D371E" w:rsidRPr="00A114C3">
        <w:t>hair</w:t>
      </w:r>
      <w:r w:rsidR="001B606B">
        <w:t xml:space="preserve"> will</w:t>
      </w:r>
      <w:r w:rsidRPr="00A114C3">
        <w:t xml:space="preserve"> </w:t>
      </w:r>
      <w:r w:rsidR="004D54BE" w:rsidRPr="00A114C3">
        <w:t xml:space="preserve">complete </w:t>
      </w:r>
      <w:r w:rsidR="00D63A46" w:rsidRPr="00A114C3">
        <w:rPr>
          <w:b/>
        </w:rPr>
        <w:t xml:space="preserve">SECTION </w:t>
      </w:r>
      <w:r w:rsidR="004B5E57">
        <w:rPr>
          <w:b/>
        </w:rPr>
        <w:t>D</w:t>
      </w:r>
      <w:r w:rsidR="001B606B">
        <w:rPr>
          <w:b/>
        </w:rPr>
        <w:t xml:space="preserve"> </w:t>
      </w:r>
      <w:r w:rsidR="001B606B">
        <w:t xml:space="preserve">and </w:t>
      </w:r>
      <w:r w:rsidR="001B606B" w:rsidRPr="00A114C3">
        <w:t>forward all material</w:t>
      </w:r>
      <w:r w:rsidR="001B606B">
        <w:t xml:space="preserve">s (including this form and meeting minutes) </w:t>
      </w:r>
      <w:r w:rsidR="00857BD3">
        <w:t>(</w:t>
      </w:r>
      <w:proofErr w:type="spellStart"/>
      <w:r w:rsidR="00857BD3">
        <w:t>ccing</w:t>
      </w:r>
      <w:proofErr w:type="spellEnd"/>
      <w:r w:rsidR="00857BD3">
        <w:t xml:space="preserve"> the faculty proposing the change)</w:t>
      </w:r>
      <w:r w:rsidR="005C5BC8">
        <w:t xml:space="preserve"> </w:t>
      </w:r>
      <w:r w:rsidR="00860C38">
        <w:t>to be placed on</w:t>
      </w:r>
      <w:r w:rsidR="001B606B">
        <w:t xml:space="preserve"> the agenda for full faculty review and approval (via consent agenda or faculty vote</w:t>
      </w:r>
      <w:r w:rsidR="00CF7D17">
        <w:t xml:space="preserve"> as appropriate</w:t>
      </w:r>
      <w:r w:rsidR="00857BD3">
        <w:t>).</w:t>
      </w:r>
    </w:p>
    <w:p w14:paraId="3571C357" w14:textId="50A11B34" w:rsidR="005C31E3" w:rsidRPr="00827990" w:rsidRDefault="00E018FC" w:rsidP="00532CB4">
      <w:pPr>
        <w:pStyle w:val="ListParagraph"/>
        <w:numPr>
          <w:ilvl w:val="0"/>
          <w:numId w:val="1"/>
        </w:numPr>
        <w:rPr>
          <w:bCs/>
        </w:rPr>
      </w:pPr>
      <w:r w:rsidRPr="00A114C3">
        <w:rPr>
          <w:b/>
          <w:u w:val="single"/>
        </w:rPr>
        <w:t xml:space="preserve">Step </w:t>
      </w:r>
      <w:r w:rsidR="005C31E3">
        <w:rPr>
          <w:b/>
          <w:u w:val="single"/>
        </w:rPr>
        <w:t>5</w:t>
      </w:r>
      <w:r w:rsidRPr="00A114C3">
        <w:rPr>
          <w:b/>
          <w:u w:val="single"/>
        </w:rPr>
        <w:t>:</w:t>
      </w:r>
      <w:r w:rsidRPr="00A114C3">
        <w:t xml:space="preserve"> </w:t>
      </w:r>
      <w:r w:rsidR="001B606B">
        <w:t xml:space="preserve">Once approved by </w:t>
      </w:r>
      <w:r w:rsidR="004B5E57">
        <w:rPr>
          <w:i/>
        </w:rPr>
        <w:t>F</w:t>
      </w:r>
      <w:r w:rsidRPr="004B5E57">
        <w:rPr>
          <w:i/>
        </w:rPr>
        <w:t xml:space="preserve">ull </w:t>
      </w:r>
      <w:r w:rsidR="004B5E57">
        <w:rPr>
          <w:i/>
        </w:rPr>
        <w:t>F</w:t>
      </w:r>
      <w:r w:rsidRPr="004B5E57">
        <w:rPr>
          <w:i/>
        </w:rPr>
        <w:t>aculty</w:t>
      </w:r>
      <w:r w:rsidRPr="00A114C3">
        <w:t xml:space="preserve">, </w:t>
      </w:r>
      <w:r w:rsidR="00857BD3">
        <w:t xml:space="preserve">the Chair, </w:t>
      </w:r>
      <w:r w:rsidR="00857BD3" w:rsidRPr="00827990">
        <w:rPr>
          <w:i/>
          <w:iCs/>
        </w:rPr>
        <w:t>Committee on Curriculum and Evaluation</w:t>
      </w:r>
      <w:r w:rsidR="00857BD3">
        <w:t xml:space="preserve"> will work with the administrative assistant for full faculty meetings and send </w:t>
      </w:r>
      <w:r w:rsidR="001B606B">
        <w:t xml:space="preserve">all materials and supporting documentation </w:t>
      </w:r>
      <w:r w:rsidR="005C31E3">
        <w:t>(</w:t>
      </w:r>
      <w:r w:rsidR="001B606B">
        <w:t xml:space="preserve">including </w:t>
      </w:r>
      <w:r w:rsidR="00860C38">
        <w:t xml:space="preserve">this </w:t>
      </w:r>
      <w:r w:rsidR="001B606B">
        <w:t xml:space="preserve">form and </w:t>
      </w:r>
      <w:r w:rsidR="00860C38">
        <w:t xml:space="preserve">full faculty </w:t>
      </w:r>
      <w:r w:rsidR="001B606B">
        <w:t>meeting minutes</w:t>
      </w:r>
      <w:r w:rsidR="005C31E3">
        <w:t>)</w:t>
      </w:r>
      <w:r w:rsidR="001B606B">
        <w:t xml:space="preserve"> </w:t>
      </w:r>
      <w:r w:rsidR="00857BD3">
        <w:t xml:space="preserve">to </w:t>
      </w:r>
      <w:r w:rsidR="001B606B" w:rsidRPr="001B606B">
        <w:rPr>
          <w:bCs/>
        </w:rPr>
        <w:t xml:space="preserve">the </w:t>
      </w:r>
      <w:r w:rsidR="00532CB4" w:rsidRPr="001B606B">
        <w:rPr>
          <w:bCs/>
        </w:rPr>
        <w:t>Divisional Dean</w:t>
      </w:r>
      <w:r w:rsidR="001B606B" w:rsidRPr="001B606B">
        <w:rPr>
          <w:bCs/>
        </w:rPr>
        <w:t xml:space="preserve"> for processing</w:t>
      </w:r>
      <w:r w:rsidR="00532CB4" w:rsidRPr="001B606B">
        <w:rPr>
          <w:bCs/>
        </w:rPr>
        <w:t>.</w:t>
      </w:r>
    </w:p>
    <w:p w14:paraId="5A31B0B4" w14:textId="02FCF3AB" w:rsidR="00532CB4" w:rsidRPr="00857BD3" w:rsidRDefault="005C31E3" w:rsidP="00532CB4">
      <w:pPr>
        <w:pStyle w:val="ListParagraph"/>
        <w:numPr>
          <w:ilvl w:val="0"/>
          <w:numId w:val="1"/>
        </w:numPr>
        <w:rPr>
          <w:bCs/>
        </w:rPr>
      </w:pPr>
      <w:r w:rsidRPr="00857BD3">
        <w:rPr>
          <w:b/>
          <w:u w:val="single"/>
        </w:rPr>
        <w:t>Step 6:</w:t>
      </w:r>
      <w:r w:rsidRPr="00857BD3">
        <w:rPr>
          <w:bCs/>
        </w:rPr>
        <w:t xml:space="preserve"> </w:t>
      </w:r>
      <w:r w:rsidR="00857BD3" w:rsidRPr="00857BD3">
        <w:rPr>
          <w:bCs/>
        </w:rPr>
        <w:t xml:space="preserve">The Divisional Dean will complete </w:t>
      </w:r>
      <w:r w:rsidR="00857BD3" w:rsidRPr="00857BD3">
        <w:rPr>
          <w:b/>
        </w:rPr>
        <w:t xml:space="preserve">SECTION E </w:t>
      </w:r>
      <w:r w:rsidR="00857BD3" w:rsidRPr="00857BD3">
        <w:rPr>
          <w:bCs/>
        </w:rPr>
        <w:t>upon receipt.</w:t>
      </w:r>
      <w:r w:rsidR="00857BD3">
        <w:rPr>
          <w:bCs/>
        </w:rPr>
        <w:t xml:space="preserve"> </w:t>
      </w:r>
      <w:r w:rsidRPr="00857BD3">
        <w:rPr>
          <w:bCs/>
        </w:rPr>
        <w:t>A copy of all documents will be uploaded to the Division’s Restricted Drive and</w:t>
      </w:r>
      <w:r w:rsidR="000F3D89" w:rsidRPr="00A114C3">
        <w:t xml:space="preserve"> copy </w:t>
      </w:r>
      <w:r>
        <w:t xml:space="preserve">sent </w:t>
      </w:r>
      <w:r w:rsidR="000F3D89" w:rsidRPr="00A114C3">
        <w:t xml:space="preserve">to the </w:t>
      </w:r>
      <w:r w:rsidR="00CF7D17" w:rsidRPr="00857BD3">
        <w:rPr>
          <w:bCs/>
        </w:rPr>
        <w:t>Office of the Registrar</w:t>
      </w:r>
      <w:r w:rsidRPr="00857BD3">
        <w:rPr>
          <w:bCs/>
        </w:rPr>
        <w:t xml:space="preserve"> for process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4"/>
        <w:gridCol w:w="8236"/>
      </w:tblGrid>
      <w:tr w:rsidR="00D63A46" w14:paraId="407987A6" w14:textId="77777777" w:rsidTr="39AC06B4">
        <w:tc>
          <w:tcPr>
            <w:tcW w:w="10790" w:type="dxa"/>
            <w:gridSpan w:val="2"/>
            <w:shd w:val="clear" w:color="auto" w:fill="DEEAF6" w:themeFill="accent5" w:themeFillTint="33"/>
          </w:tcPr>
          <w:p w14:paraId="39DBCDF8" w14:textId="6AE14F88" w:rsidR="00D63A46" w:rsidRPr="00D63A46" w:rsidRDefault="00D63A46" w:rsidP="00DD2C63">
            <w:pPr>
              <w:rPr>
                <w:sz w:val="24"/>
                <w:szCs w:val="24"/>
              </w:rPr>
            </w:pPr>
            <w:r w:rsidRPr="00D63A46">
              <w:rPr>
                <w:b/>
                <w:sz w:val="24"/>
                <w:szCs w:val="24"/>
              </w:rPr>
              <w:t>SECTION A</w:t>
            </w:r>
            <w:r w:rsidR="00CF7D17">
              <w:rPr>
                <w:b/>
                <w:sz w:val="24"/>
                <w:szCs w:val="24"/>
              </w:rPr>
              <w:t xml:space="preserve"> </w:t>
            </w:r>
            <w:r w:rsidR="00CE2F43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DD2C63" w14:paraId="513D84F2" w14:textId="77777777" w:rsidTr="39AC06B4">
        <w:tc>
          <w:tcPr>
            <w:tcW w:w="2554" w:type="dxa"/>
            <w:shd w:val="clear" w:color="auto" w:fill="BFBFBF" w:themeFill="background1" w:themeFillShade="BF"/>
          </w:tcPr>
          <w:p w14:paraId="4CF55EB0" w14:textId="77777777" w:rsidR="00DD2C63" w:rsidRDefault="00DD2C63" w:rsidP="00DD2C63">
            <w:pPr>
              <w:rPr>
                <w:b/>
                <w:sz w:val="24"/>
                <w:szCs w:val="24"/>
              </w:rPr>
            </w:pPr>
            <w:r w:rsidRPr="00E018FC">
              <w:rPr>
                <w:b/>
                <w:sz w:val="24"/>
                <w:szCs w:val="24"/>
              </w:rPr>
              <w:t>Faculty Initiator</w:t>
            </w:r>
            <w:r w:rsidR="00827990">
              <w:rPr>
                <w:b/>
                <w:sz w:val="24"/>
                <w:szCs w:val="24"/>
              </w:rPr>
              <w:t xml:space="preserve"> and</w:t>
            </w:r>
          </w:p>
          <w:p w14:paraId="7E134F39" w14:textId="75165B11" w:rsidR="00827990" w:rsidRPr="00E018FC" w:rsidRDefault="00827990" w:rsidP="00DD2C6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cilitator</w:t>
            </w:r>
          </w:p>
        </w:tc>
        <w:tc>
          <w:tcPr>
            <w:tcW w:w="8236" w:type="dxa"/>
          </w:tcPr>
          <w:p w14:paraId="45D32BA0" w14:textId="1B98939C" w:rsidR="00DD2C63" w:rsidRPr="000814FB" w:rsidRDefault="00160AE1" w:rsidP="00DD2C6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</w:tr>
      <w:tr w:rsidR="00DD2C63" w14:paraId="5B51A316" w14:textId="77777777" w:rsidTr="39AC06B4">
        <w:tc>
          <w:tcPr>
            <w:tcW w:w="2554" w:type="dxa"/>
            <w:shd w:val="clear" w:color="auto" w:fill="BFBFBF" w:themeFill="background1" w:themeFillShade="BF"/>
          </w:tcPr>
          <w:p w14:paraId="4022205D" w14:textId="135B1FF0" w:rsidR="00DD2C63" w:rsidRPr="00E018FC" w:rsidRDefault="00DD2C63" w:rsidP="0049772C">
            <w:pPr>
              <w:rPr>
                <w:b/>
                <w:sz w:val="24"/>
                <w:szCs w:val="24"/>
              </w:rPr>
            </w:pPr>
            <w:r w:rsidRPr="00E018FC">
              <w:rPr>
                <w:b/>
                <w:sz w:val="24"/>
                <w:szCs w:val="24"/>
              </w:rPr>
              <w:t>Course</w:t>
            </w:r>
            <w:r w:rsidR="00D37330">
              <w:rPr>
                <w:b/>
                <w:sz w:val="24"/>
                <w:szCs w:val="24"/>
              </w:rPr>
              <w:t>/Program</w:t>
            </w:r>
            <w:r w:rsidRPr="00E018FC">
              <w:rPr>
                <w:b/>
                <w:sz w:val="24"/>
                <w:szCs w:val="24"/>
              </w:rPr>
              <w:t xml:space="preserve"> </w:t>
            </w:r>
            <w:r w:rsidR="0049772C">
              <w:rPr>
                <w:b/>
                <w:sz w:val="24"/>
                <w:szCs w:val="24"/>
              </w:rPr>
              <w:t>Changes</w:t>
            </w:r>
          </w:p>
        </w:tc>
        <w:tc>
          <w:tcPr>
            <w:tcW w:w="8236" w:type="dxa"/>
          </w:tcPr>
          <w:p w14:paraId="78407190" w14:textId="5329BC6B" w:rsidR="0049772C" w:rsidRPr="000814FB" w:rsidRDefault="00160AE1" w:rsidP="00DD2C6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</w:tr>
      <w:tr w:rsidR="004D54BE" w14:paraId="7A03176F" w14:textId="77777777" w:rsidTr="39AC06B4">
        <w:tc>
          <w:tcPr>
            <w:tcW w:w="10790" w:type="dxa"/>
            <w:gridSpan w:val="2"/>
          </w:tcPr>
          <w:p w14:paraId="13E5AC97" w14:textId="77777777" w:rsidR="00C04388" w:rsidRDefault="004D54BE" w:rsidP="00C04388">
            <w:pPr>
              <w:rPr>
                <w:b/>
                <w:i/>
              </w:rPr>
            </w:pPr>
            <w:r w:rsidRPr="004D54BE">
              <w:rPr>
                <w:b/>
                <w:i/>
              </w:rPr>
              <w:t>If this is a course modification, please provide a brief description of change:</w:t>
            </w:r>
          </w:p>
          <w:p w14:paraId="3A4C6C51" w14:textId="77777777" w:rsidR="00C04388" w:rsidRDefault="00C04388" w:rsidP="00C04388">
            <w:pPr>
              <w:rPr>
                <w:rFonts w:cstheme="minorHAnsi"/>
                <w:bCs/>
              </w:rPr>
            </w:pPr>
          </w:p>
          <w:p w14:paraId="6D8FC1B8" w14:textId="77777777" w:rsidR="00C04388" w:rsidRDefault="00C04388" w:rsidP="00C04388">
            <w:pPr>
              <w:rPr>
                <w:rFonts w:cstheme="minorHAnsi"/>
                <w:bCs/>
              </w:rPr>
            </w:pPr>
          </w:p>
          <w:p w14:paraId="229269C9" w14:textId="215A11EA" w:rsidR="00C04388" w:rsidRDefault="00C04388" w:rsidP="00C04388">
            <w:pPr>
              <w:rPr>
                <w:rFonts w:cstheme="minorHAnsi"/>
                <w:bCs/>
              </w:rPr>
            </w:pPr>
          </w:p>
          <w:p w14:paraId="176E08B7" w14:textId="73510BA0" w:rsidR="005C31E3" w:rsidRDefault="005C31E3" w:rsidP="00C04388">
            <w:pPr>
              <w:rPr>
                <w:rFonts w:cstheme="minorHAnsi"/>
                <w:bCs/>
              </w:rPr>
            </w:pPr>
          </w:p>
          <w:p w14:paraId="0737ED58" w14:textId="77777777" w:rsidR="005C31E3" w:rsidRDefault="005C31E3" w:rsidP="00C04388">
            <w:pPr>
              <w:rPr>
                <w:rFonts w:cstheme="minorHAnsi"/>
                <w:bCs/>
              </w:rPr>
            </w:pPr>
          </w:p>
          <w:p w14:paraId="6E6D8137" w14:textId="3F07A003" w:rsidR="007D5D1A" w:rsidRPr="00C04388" w:rsidRDefault="00D37330" w:rsidP="00C04388">
            <w:pPr>
              <w:rPr>
                <w:b/>
                <w:i/>
              </w:rPr>
            </w:pPr>
            <w:r w:rsidRPr="00C04388">
              <w:rPr>
                <w:rFonts w:cstheme="minorHAnsi"/>
                <w:bCs/>
              </w:rPr>
              <w:t xml:space="preserve"> </w:t>
            </w:r>
          </w:p>
        </w:tc>
      </w:tr>
      <w:tr w:rsidR="00D63A46" w14:paraId="511711B3" w14:textId="77777777" w:rsidTr="39AC06B4">
        <w:tc>
          <w:tcPr>
            <w:tcW w:w="10790" w:type="dxa"/>
            <w:gridSpan w:val="2"/>
            <w:shd w:val="clear" w:color="auto" w:fill="DEEAF6" w:themeFill="accent5" w:themeFillTint="33"/>
          </w:tcPr>
          <w:p w14:paraId="7E7E5F33" w14:textId="1C15AB51" w:rsidR="00D63A46" w:rsidRPr="00D63A46" w:rsidRDefault="00D63A46" w:rsidP="004D54BE">
            <w:pPr>
              <w:rPr>
                <w:b/>
                <w:sz w:val="24"/>
                <w:szCs w:val="24"/>
              </w:rPr>
            </w:pPr>
            <w:r w:rsidRPr="00D63A46">
              <w:rPr>
                <w:b/>
                <w:sz w:val="24"/>
                <w:szCs w:val="24"/>
              </w:rPr>
              <w:t xml:space="preserve">SECTION </w:t>
            </w:r>
            <w:r w:rsidR="00CE2F43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D03BF1" w14:paraId="0A981B25" w14:textId="77777777" w:rsidTr="39AC06B4">
        <w:tc>
          <w:tcPr>
            <w:tcW w:w="2554" w:type="dxa"/>
            <w:shd w:val="clear" w:color="auto" w:fill="BFBFBF" w:themeFill="background1" w:themeFillShade="BF"/>
          </w:tcPr>
          <w:p w14:paraId="63A6F249" w14:textId="79EF4802" w:rsidR="00D03BF1" w:rsidRPr="00E018FC" w:rsidRDefault="00D03BF1" w:rsidP="00DD2C63">
            <w:pPr>
              <w:rPr>
                <w:b/>
                <w:sz w:val="24"/>
                <w:szCs w:val="24"/>
              </w:rPr>
            </w:pPr>
            <w:r w:rsidRPr="00E018FC">
              <w:rPr>
                <w:b/>
                <w:sz w:val="24"/>
                <w:szCs w:val="24"/>
              </w:rPr>
              <w:t>Review by Divisional Faculty</w:t>
            </w:r>
          </w:p>
        </w:tc>
        <w:tc>
          <w:tcPr>
            <w:tcW w:w="8236" w:type="dxa"/>
          </w:tcPr>
          <w:p w14:paraId="656BD4D7" w14:textId="300774D2" w:rsidR="00D03BF1" w:rsidRPr="00E018FC" w:rsidRDefault="000E7390" w:rsidP="287FF0B8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47011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AE1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D03BF1" w:rsidRPr="00E018FC">
              <w:rPr>
                <w:sz w:val="24"/>
                <w:szCs w:val="24"/>
              </w:rPr>
              <w:t>Accepted ___</w:t>
            </w:r>
            <w:r w:rsidR="00C04388">
              <w:rPr>
                <w:sz w:val="24"/>
                <w:szCs w:val="24"/>
              </w:rPr>
              <w:t>_________</w:t>
            </w:r>
            <w:r w:rsidR="00D03BF1" w:rsidRPr="00E018FC">
              <w:rPr>
                <w:sz w:val="24"/>
                <w:szCs w:val="24"/>
              </w:rPr>
              <w:t xml:space="preserve"> (date)</w:t>
            </w:r>
            <w:r w:rsidR="00A114C3">
              <w:rPr>
                <w:sz w:val="24"/>
                <w:szCs w:val="24"/>
              </w:rPr>
              <w:t xml:space="preserve">  </w:t>
            </w:r>
            <w:r w:rsidR="00C04388">
              <w:rPr>
                <w:sz w:val="24"/>
                <w:szCs w:val="24"/>
              </w:rPr>
              <w:t xml:space="preserve">                        </w:t>
            </w:r>
            <w:r w:rsidR="00A114C3">
              <w:rPr>
                <w:sz w:val="24"/>
                <w:szCs w:val="24"/>
              </w:rPr>
              <w:t xml:space="preserve">         </w:t>
            </w:r>
            <w:sdt>
              <w:sdtPr>
                <w:rPr>
                  <w:sz w:val="24"/>
                  <w:szCs w:val="24"/>
                </w:rPr>
                <w:id w:val="-1488237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3BF1" w:rsidRPr="00E018F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D03BF1" w:rsidRPr="00E018FC">
              <w:rPr>
                <w:sz w:val="24"/>
                <w:szCs w:val="24"/>
              </w:rPr>
              <w:t>Rejected_________(date)</w:t>
            </w:r>
          </w:p>
          <w:p w14:paraId="0163939D" w14:textId="75988C63" w:rsidR="00D03BF1" w:rsidRPr="00E018FC" w:rsidRDefault="000E7390" w:rsidP="00DD2C63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445985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3BF1" w:rsidRPr="00E018F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D03BF1" w:rsidRPr="00E018FC">
              <w:rPr>
                <w:sz w:val="24"/>
                <w:szCs w:val="24"/>
              </w:rPr>
              <w:t>Returned for Modification_______</w:t>
            </w:r>
            <w:r w:rsidR="00C04388">
              <w:rPr>
                <w:sz w:val="24"/>
                <w:szCs w:val="24"/>
              </w:rPr>
              <w:t xml:space="preserve">__ </w:t>
            </w:r>
            <w:r w:rsidR="00D03BF1" w:rsidRPr="00E018FC">
              <w:rPr>
                <w:sz w:val="24"/>
                <w:szCs w:val="24"/>
              </w:rPr>
              <w:t>(date)</w:t>
            </w:r>
          </w:p>
          <w:p w14:paraId="02BFA21D" w14:textId="0347EFA0" w:rsidR="00D03BF1" w:rsidRDefault="00D03BF1" w:rsidP="00DD2C63">
            <w:pPr>
              <w:rPr>
                <w:sz w:val="24"/>
                <w:szCs w:val="24"/>
                <w:u w:val="single"/>
              </w:rPr>
            </w:pPr>
            <w:r w:rsidRPr="00E018FC">
              <w:rPr>
                <w:i/>
                <w:sz w:val="24"/>
                <w:szCs w:val="24"/>
                <w:u w:val="single"/>
              </w:rPr>
              <w:t>Additional Comments</w:t>
            </w:r>
            <w:r w:rsidRPr="00E018FC">
              <w:rPr>
                <w:sz w:val="24"/>
                <w:szCs w:val="24"/>
                <w:u w:val="single"/>
              </w:rPr>
              <w:t>:</w:t>
            </w:r>
          </w:p>
          <w:p w14:paraId="493F620D" w14:textId="77777777" w:rsidR="00EF75C7" w:rsidRDefault="00EF75C7" w:rsidP="0049772C">
            <w:pPr>
              <w:rPr>
                <w:rFonts w:ascii="Palatino Linotype" w:hAnsi="Palatino Linotype"/>
              </w:rPr>
            </w:pPr>
          </w:p>
          <w:p w14:paraId="0B78B00D" w14:textId="77777777" w:rsidR="001B606B" w:rsidRDefault="001B606B" w:rsidP="0049772C">
            <w:pPr>
              <w:rPr>
                <w:rFonts w:ascii="Palatino Linotype" w:hAnsi="Palatino Linotype"/>
              </w:rPr>
            </w:pPr>
          </w:p>
          <w:p w14:paraId="05744611" w14:textId="77777777" w:rsidR="001B606B" w:rsidRPr="005C31E3" w:rsidRDefault="001B606B" w:rsidP="0049772C">
            <w:pPr>
              <w:rPr>
                <w:rFonts w:cstheme="minorHAnsi"/>
                <w:sz w:val="24"/>
                <w:szCs w:val="24"/>
                <w:u w:val="single"/>
              </w:rPr>
            </w:pPr>
            <w:r w:rsidRPr="005C31E3">
              <w:rPr>
                <w:rFonts w:cstheme="minorHAnsi"/>
                <w:sz w:val="24"/>
                <w:szCs w:val="24"/>
                <w:u w:val="single"/>
              </w:rPr>
              <w:t>Divisional Dean</w:t>
            </w:r>
          </w:p>
          <w:p w14:paraId="1F1996BB" w14:textId="6095C38A" w:rsidR="001B606B" w:rsidRDefault="001B606B" w:rsidP="0049772C">
            <w:pPr>
              <w:rPr>
                <w:rFonts w:cstheme="minorHAnsi"/>
                <w:sz w:val="24"/>
                <w:szCs w:val="24"/>
              </w:rPr>
            </w:pPr>
            <w:r w:rsidRPr="001B606B">
              <w:rPr>
                <w:rFonts w:cstheme="minorHAnsi"/>
                <w:sz w:val="24"/>
                <w:szCs w:val="24"/>
              </w:rPr>
              <w:t>Name:</w:t>
            </w:r>
            <w:r w:rsidR="005C31E3">
              <w:rPr>
                <w:rFonts w:cstheme="minorHAnsi"/>
                <w:sz w:val="24"/>
                <w:szCs w:val="24"/>
              </w:rPr>
              <w:t xml:space="preserve"> ____________________________________________________________</w:t>
            </w:r>
          </w:p>
          <w:p w14:paraId="442CEC83" w14:textId="77777777" w:rsidR="005C31E3" w:rsidRPr="001B606B" w:rsidRDefault="005C31E3" w:rsidP="0049772C">
            <w:pPr>
              <w:rPr>
                <w:rFonts w:cstheme="minorHAnsi"/>
                <w:sz w:val="24"/>
                <w:szCs w:val="24"/>
              </w:rPr>
            </w:pPr>
          </w:p>
          <w:p w14:paraId="6030A058" w14:textId="68B266A9" w:rsidR="001B606B" w:rsidRDefault="001B606B" w:rsidP="0049772C">
            <w:pPr>
              <w:rPr>
                <w:rFonts w:ascii="Palatino Linotype" w:hAnsi="Palatino Linotype"/>
              </w:rPr>
            </w:pPr>
            <w:r w:rsidRPr="001B606B">
              <w:rPr>
                <w:rFonts w:cstheme="minorHAnsi"/>
                <w:sz w:val="24"/>
                <w:szCs w:val="24"/>
              </w:rPr>
              <w:t>Signature:</w:t>
            </w:r>
            <w:r>
              <w:rPr>
                <w:rFonts w:ascii="Palatino Linotype" w:hAnsi="Palatino Linotype"/>
              </w:rPr>
              <w:t xml:space="preserve"> </w:t>
            </w:r>
            <w:r w:rsidR="005C31E3">
              <w:rPr>
                <w:rFonts w:ascii="Palatino Linotype" w:hAnsi="Palatino Linotype"/>
              </w:rPr>
              <w:t>______________________________________________________________</w:t>
            </w:r>
          </w:p>
          <w:p w14:paraId="16A9C931" w14:textId="2D383406" w:rsidR="005C31E3" w:rsidRPr="000830AB" w:rsidRDefault="005C31E3" w:rsidP="0049772C">
            <w:pPr>
              <w:rPr>
                <w:rFonts w:ascii="Palatino Linotype" w:hAnsi="Palatino Linotype"/>
              </w:rPr>
            </w:pPr>
          </w:p>
        </w:tc>
      </w:tr>
      <w:tr w:rsidR="004B5E57" w14:paraId="41C482D2" w14:textId="77777777" w:rsidTr="39AC06B4">
        <w:tc>
          <w:tcPr>
            <w:tcW w:w="10790" w:type="dxa"/>
            <w:gridSpan w:val="2"/>
            <w:shd w:val="clear" w:color="auto" w:fill="DEEAF6" w:themeFill="accent5" w:themeFillTint="33"/>
          </w:tcPr>
          <w:p w14:paraId="69D59510" w14:textId="08F66E38" w:rsidR="004B5E57" w:rsidRDefault="004B5E57" w:rsidP="004D54BE">
            <w:pPr>
              <w:rPr>
                <w:sz w:val="24"/>
                <w:szCs w:val="24"/>
              </w:rPr>
            </w:pPr>
            <w:r w:rsidRPr="00D63A46">
              <w:rPr>
                <w:b/>
                <w:sz w:val="24"/>
                <w:szCs w:val="24"/>
              </w:rPr>
              <w:lastRenderedPageBreak/>
              <w:t xml:space="preserve">SECTION </w:t>
            </w:r>
            <w:r>
              <w:rPr>
                <w:b/>
                <w:sz w:val="24"/>
                <w:szCs w:val="24"/>
              </w:rPr>
              <w:t>C</w:t>
            </w:r>
            <w:r w:rsidR="00CF7D17">
              <w:rPr>
                <w:b/>
                <w:sz w:val="24"/>
                <w:szCs w:val="24"/>
              </w:rPr>
              <w:t xml:space="preserve"> </w:t>
            </w:r>
            <w:r w:rsidR="00CE2F43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D03BF1" w14:paraId="749B7263" w14:textId="77777777" w:rsidTr="39AC06B4">
        <w:tc>
          <w:tcPr>
            <w:tcW w:w="2554" w:type="dxa"/>
            <w:shd w:val="clear" w:color="auto" w:fill="BFBFBF" w:themeFill="background1" w:themeFillShade="BF"/>
          </w:tcPr>
          <w:p w14:paraId="085612B7" w14:textId="5B506E38" w:rsidR="00D03BF1" w:rsidRPr="00E018FC" w:rsidRDefault="00D03BF1" w:rsidP="00DD2C63">
            <w:pPr>
              <w:rPr>
                <w:b/>
                <w:sz w:val="24"/>
                <w:szCs w:val="24"/>
              </w:rPr>
            </w:pPr>
            <w:r w:rsidRPr="00E018FC">
              <w:rPr>
                <w:b/>
                <w:sz w:val="24"/>
                <w:szCs w:val="24"/>
              </w:rPr>
              <w:t xml:space="preserve">Review by Divisional Curriculum Committee </w:t>
            </w:r>
          </w:p>
        </w:tc>
        <w:tc>
          <w:tcPr>
            <w:tcW w:w="8236" w:type="dxa"/>
          </w:tcPr>
          <w:p w14:paraId="577D2C9E" w14:textId="410062F8" w:rsidR="00A114C3" w:rsidRPr="005C31E3" w:rsidRDefault="000E7390" w:rsidP="39AC06B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93621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AE1" w:rsidRPr="005C31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14C3" w:rsidRPr="005C31E3">
              <w:rPr>
                <w:rFonts w:cstheme="minorHAnsi"/>
                <w:sz w:val="24"/>
                <w:szCs w:val="24"/>
              </w:rPr>
              <w:t>Accepted _</w:t>
            </w:r>
            <w:r w:rsidR="003275F8" w:rsidRPr="005C31E3">
              <w:rPr>
                <w:rFonts w:cstheme="minorHAnsi"/>
                <w:sz w:val="24"/>
                <w:szCs w:val="24"/>
              </w:rPr>
              <w:t>___</w:t>
            </w:r>
            <w:r w:rsidR="00A114C3" w:rsidRPr="005C31E3">
              <w:rPr>
                <w:rFonts w:cstheme="minorHAnsi"/>
                <w:sz w:val="24"/>
                <w:szCs w:val="24"/>
              </w:rPr>
              <w:t>_</w:t>
            </w:r>
            <w:r w:rsidR="00C04388" w:rsidRPr="005C31E3">
              <w:rPr>
                <w:rFonts w:cstheme="minorHAnsi"/>
                <w:sz w:val="24"/>
                <w:szCs w:val="24"/>
              </w:rPr>
              <w:t xml:space="preserve">_______ </w:t>
            </w:r>
            <w:r w:rsidR="00A114C3" w:rsidRPr="005C31E3">
              <w:rPr>
                <w:rFonts w:cstheme="minorHAnsi"/>
                <w:sz w:val="24"/>
                <w:szCs w:val="24"/>
              </w:rPr>
              <w:t xml:space="preserve">(date)         </w:t>
            </w:r>
            <w:r w:rsidR="00C04388" w:rsidRPr="005C31E3">
              <w:rPr>
                <w:rFonts w:cstheme="minorHAnsi"/>
                <w:sz w:val="24"/>
                <w:szCs w:val="24"/>
              </w:rPr>
              <w:t xml:space="preserve">                         </w:t>
            </w:r>
            <w:r w:rsidR="00A114C3" w:rsidRPr="005C31E3">
              <w:rPr>
                <w:rFonts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65811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4C3" w:rsidRPr="005C31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14C3" w:rsidRPr="005C31E3">
              <w:rPr>
                <w:rFonts w:cstheme="minorHAnsi"/>
                <w:sz w:val="24"/>
                <w:szCs w:val="24"/>
              </w:rPr>
              <w:t>Rejected_________(date)</w:t>
            </w:r>
          </w:p>
          <w:p w14:paraId="782585DB" w14:textId="4736776F" w:rsidR="00A114C3" w:rsidRPr="005C31E3" w:rsidRDefault="000E7390" w:rsidP="00A114C3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388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4C3" w:rsidRPr="005C31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14C3" w:rsidRPr="005C31E3">
              <w:rPr>
                <w:rFonts w:cstheme="minorHAnsi"/>
                <w:sz w:val="24"/>
                <w:szCs w:val="24"/>
              </w:rPr>
              <w:t>Returned for Modification______</w:t>
            </w:r>
            <w:r w:rsidR="00C04388" w:rsidRPr="005C31E3">
              <w:rPr>
                <w:rFonts w:cstheme="minorHAnsi"/>
                <w:sz w:val="24"/>
                <w:szCs w:val="24"/>
              </w:rPr>
              <w:t>___</w:t>
            </w:r>
            <w:r w:rsidR="00A114C3" w:rsidRPr="005C31E3">
              <w:rPr>
                <w:rFonts w:cstheme="minorHAnsi"/>
                <w:sz w:val="24"/>
                <w:szCs w:val="24"/>
              </w:rPr>
              <w:t>_</w:t>
            </w:r>
            <w:r w:rsidR="00C04388" w:rsidRPr="005C31E3">
              <w:rPr>
                <w:rFonts w:cstheme="minorHAnsi"/>
                <w:sz w:val="24"/>
                <w:szCs w:val="24"/>
              </w:rPr>
              <w:t xml:space="preserve"> </w:t>
            </w:r>
            <w:r w:rsidR="00A114C3" w:rsidRPr="005C31E3">
              <w:rPr>
                <w:rFonts w:cstheme="minorHAnsi"/>
                <w:sz w:val="24"/>
                <w:szCs w:val="24"/>
              </w:rPr>
              <w:t>(date)</w:t>
            </w:r>
          </w:p>
          <w:p w14:paraId="528D284E" w14:textId="77777777" w:rsidR="00A114C3" w:rsidRPr="005C31E3" w:rsidRDefault="00A114C3" w:rsidP="00A114C3">
            <w:pPr>
              <w:rPr>
                <w:rFonts w:cstheme="minorHAnsi"/>
                <w:sz w:val="24"/>
                <w:szCs w:val="24"/>
                <w:u w:val="single"/>
              </w:rPr>
            </w:pPr>
            <w:r w:rsidRPr="005C31E3">
              <w:rPr>
                <w:rFonts w:cstheme="minorHAnsi"/>
                <w:i/>
                <w:sz w:val="24"/>
                <w:szCs w:val="24"/>
                <w:u w:val="single"/>
              </w:rPr>
              <w:t>Additional Comments</w:t>
            </w:r>
            <w:r w:rsidRPr="005C31E3">
              <w:rPr>
                <w:rFonts w:cstheme="minorHAnsi"/>
                <w:sz w:val="24"/>
                <w:szCs w:val="24"/>
                <w:u w:val="single"/>
              </w:rPr>
              <w:t>:</w:t>
            </w:r>
          </w:p>
          <w:p w14:paraId="56CADF28" w14:textId="77777777" w:rsidR="00D03BF1" w:rsidRPr="005C31E3" w:rsidRDefault="00D03BF1" w:rsidP="00EF75C7">
            <w:pPr>
              <w:rPr>
                <w:rFonts w:cstheme="minorHAnsi"/>
                <w:sz w:val="24"/>
                <w:szCs w:val="24"/>
              </w:rPr>
            </w:pPr>
          </w:p>
          <w:p w14:paraId="12B24358" w14:textId="5BCE508C" w:rsidR="001B606B" w:rsidRPr="005C31E3" w:rsidRDefault="001B606B" w:rsidP="00EF75C7">
            <w:pPr>
              <w:rPr>
                <w:rFonts w:cstheme="minorHAnsi"/>
                <w:sz w:val="24"/>
                <w:szCs w:val="24"/>
              </w:rPr>
            </w:pPr>
          </w:p>
          <w:p w14:paraId="16462288" w14:textId="77777777" w:rsidR="001B606B" w:rsidRPr="005C31E3" w:rsidRDefault="001B606B" w:rsidP="001B606B">
            <w:pPr>
              <w:rPr>
                <w:rFonts w:cstheme="minorHAnsi"/>
                <w:sz w:val="24"/>
                <w:szCs w:val="24"/>
                <w:u w:val="single"/>
              </w:rPr>
            </w:pPr>
            <w:r w:rsidRPr="005C31E3">
              <w:rPr>
                <w:rFonts w:cstheme="minorHAnsi"/>
                <w:sz w:val="24"/>
                <w:szCs w:val="24"/>
                <w:u w:val="single"/>
              </w:rPr>
              <w:t>Committee Chair:</w:t>
            </w:r>
          </w:p>
          <w:p w14:paraId="1418A021" w14:textId="49D270BA" w:rsidR="001B606B" w:rsidRPr="005C31E3" w:rsidRDefault="001B606B" w:rsidP="001B606B">
            <w:pPr>
              <w:rPr>
                <w:rFonts w:cstheme="minorHAnsi"/>
                <w:sz w:val="24"/>
                <w:szCs w:val="24"/>
              </w:rPr>
            </w:pPr>
            <w:r w:rsidRPr="005C31E3">
              <w:rPr>
                <w:rFonts w:cstheme="minorHAnsi"/>
                <w:sz w:val="24"/>
                <w:szCs w:val="24"/>
              </w:rPr>
              <w:t>Name:</w:t>
            </w:r>
          </w:p>
          <w:p w14:paraId="0B7FA1BA" w14:textId="77777777" w:rsidR="005C31E3" w:rsidRPr="005C31E3" w:rsidRDefault="005C31E3" w:rsidP="001B606B">
            <w:pPr>
              <w:rPr>
                <w:rFonts w:cstheme="minorHAnsi"/>
                <w:sz w:val="24"/>
                <w:szCs w:val="24"/>
              </w:rPr>
            </w:pPr>
          </w:p>
          <w:p w14:paraId="14F4F2F0" w14:textId="293B6BE2" w:rsidR="001B606B" w:rsidRPr="005C31E3" w:rsidRDefault="001B606B" w:rsidP="001B606B">
            <w:pPr>
              <w:rPr>
                <w:rFonts w:cstheme="minorHAnsi"/>
                <w:sz w:val="24"/>
                <w:szCs w:val="24"/>
              </w:rPr>
            </w:pPr>
            <w:r w:rsidRPr="005C31E3">
              <w:rPr>
                <w:rFonts w:cstheme="minorHAnsi"/>
                <w:sz w:val="24"/>
                <w:szCs w:val="24"/>
              </w:rPr>
              <w:t>Signature:</w:t>
            </w:r>
            <w:r w:rsidRPr="005C31E3">
              <w:rPr>
                <w:rFonts w:cstheme="minorHAnsi"/>
              </w:rPr>
              <w:t xml:space="preserve">  </w:t>
            </w:r>
          </w:p>
          <w:p w14:paraId="6918B9C4" w14:textId="36D37476" w:rsidR="00EF75C7" w:rsidRPr="005C31E3" w:rsidRDefault="00EF75C7" w:rsidP="00EF75C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63A46" w14:paraId="7B623BDD" w14:textId="77777777" w:rsidTr="39AC06B4">
        <w:tc>
          <w:tcPr>
            <w:tcW w:w="10790" w:type="dxa"/>
            <w:gridSpan w:val="2"/>
            <w:shd w:val="clear" w:color="auto" w:fill="DEEAF6" w:themeFill="accent5" w:themeFillTint="33"/>
          </w:tcPr>
          <w:p w14:paraId="17ED0840" w14:textId="2061C6E6" w:rsidR="00D63A46" w:rsidRPr="005C31E3" w:rsidRDefault="00D63A46" w:rsidP="00D03BF1">
            <w:pPr>
              <w:rPr>
                <w:rFonts w:cstheme="minorHAnsi"/>
                <w:sz w:val="24"/>
                <w:szCs w:val="24"/>
              </w:rPr>
            </w:pPr>
            <w:r w:rsidRPr="005C31E3">
              <w:rPr>
                <w:rFonts w:cstheme="minorHAnsi"/>
                <w:b/>
                <w:sz w:val="24"/>
                <w:szCs w:val="24"/>
              </w:rPr>
              <w:t xml:space="preserve">SECTION </w:t>
            </w:r>
            <w:r w:rsidR="00CE2F43">
              <w:rPr>
                <w:rFonts w:cstheme="minorHAnsi"/>
                <w:b/>
                <w:sz w:val="24"/>
                <w:szCs w:val="24"/>
              </w:rPr>
              <w:t>D</w:t>
            </w:r>
          </w:p>
        </w:tc>
      </w:tr>
      <w:tr w:rsidR="00D03BF1" w14:paraId="018A2594" w14:textId="77777777" w:rsidTr="39AC06B4">
        <w:tc>
          <w:tcPr>
            <w:tcW w:w="2554" w:type="dxa"/>
            <w:shd w:val="clear" w:color="auto" w:fill="BFBFBF" w:themeFill="background1" w:themeFillShade="BF"/>
          </w:tcPr>
          <w:p w14:paraId="0A80262C" w14:textId="66224F90" w:rsidR="00D03BF1" w:rsidRPr="00E018FC" w:rsidRDefault="00D03BF1" w:rsidP="00DD2C63">
            <w:pPr>
              <w:rPr>
                <w:b/>
                <w:sz w:val="24"/>
                <w:szCs w:val="24"/>
              </w:rPr>
            </w:pPr>
            <w:r w:rsidRPr="00E018FC">
              <w:rPr>
                <w:b/>
                <w:sz w:val="24"/>
                <w:szCs w:val="24"/>
              </w:rPr>
              <w:t>Review by Committee on Curriculum and Evaluation</w:t>
            </w:r>
          </w:p>
        </w:tc>
        <w:tc>
          <w:tcPr>
            <w:tcW w:w="8236" w:type="dxa"/>
          </w:tcPr>
          <w:p w14:paraId="5A57FF06" w14:textId="0E1344F2" w:rsidR="00A114C3" w:rsidRPr="005C31E3" w:rsidRDefault="000E7390" w:rsidP="00A114C3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13953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AE1" w:rsidRPr="005C31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14C3" w:rsidRPr="005C31E3">
              <w:rPr>
                <w:rFonts w:cstheme="minorHAnsi"/>
                <w:sz w:val="24"/>
                <w:szCs w:val="24"/>
              </w:rPr>
              <w:t>Accepted _____</w:t>
            </w:r>
            <w:r w:rsidR="00C04388" w:rsidRPr="005C31E3">
              <w:rPr>
                <w:rFonts w:cstheme="minorHAnsi"/>
                <w:sz w:val="24"/>
                <w:szCs w:val="24"/>
              </w:rPr>
              <w:t>_______</w:t>
            </w:r>
            <w:r w:rsidR="00A114C3" w:rsidRPr="005C31E3">
              <w:rPr>
                <w:rFonts w:cstheme="minorHAnsi"/>
                <w:sz w:val="24"/>
                <w:szCs w:val="24"/>
              </w:rPr>
              <w:t xml:space="preserve">_ (date)     </w:t>
            </w:r>
            <w:r w:rsidR="00C04388" w:rsidRPr="005C31E3">
              <w:rPr>
                <w:rFonts w:cstheme="minorHAnsi"/>
                <w:sz w:val="24"/>
                <w:szCs w:val="24"/>
              </w:rPr>
              <w:t xml:space="preserve">                       </w:t>
            </w:r>
            <w:r w:rsidR="00A114C3" w:rsidRPr="005C31E3">
              <w:rPr>
                <w:rFonts w:cstheme="minorHAnsi"/>
                <w:sz w:val="24"/>
                <w:szCs w:val="24"/>
              </w:rPr>
              <w:t xml:space="preserve"> 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42260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4C3" w:rsidRPr="005C31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14C3" w:rsidRPr="005C31E3">
              <w:rPr>
                <w:rFonts w:cstheme="minorHAnsi"/>
                <w:sz w:val="24"/>
                <w:szCs w:val="24"/>
              </w:rPr>
              <w:t>Rejected_________(date)</w:t>
            </w:r>
          </w:p>
          <w:p w14:paraId="7CDF5F92" w14:textId="5853198B" w:rsidR="00A114C3" w:rsidRPr="005C31E3" w:rsidRDefault="000E7390" w:rsidP="00A114C3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489696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4C3" w:rsidRPr="005C31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14C3" w:rsidRPr="005C31E3">
              <w:rPr>
                <w:rFonts w:cstheme="minorHAnsi"/>
                <w:sz w:val="24"/>
                <w:szCs w:val="24"/>
              </w:rPr>
              <w:t>Returned for Modification_____</w:t>
            </w:r>
            <w:r w:rsidR="00C04388" w:rsidRPr="005C31E3">
              <w:rPr>
                <w:rFonts w:cstheme="minorHAnsi"/>
                <w:sz w:val="24"/>
                <w:szCs w:val="24"/>
              </w:rPr>
              <w:t>___</w:t>
            </w:r>
            <w:r w:rsidR="00A114C3" w:rsidRPr="005C31E3">
              <w:rPr>
                <w:rFonts w:cstheme="minorHAnsi"/>
                <w:sz w:val="24"/>
                <w:szCs w:val="24"/>
              </w:rPr>
              <w:t>__</w:t>
            </w:r>
            <w:r w:rsidR="00C04388" w:rsidRPr="005C31E3">
              <w:rPr>
                <w:rFonts w:cstheme="minorHAnsi"/>
                <w:sz w:val="24"/>
                <w:szCs w:val="24"/>
              </w:rPr>
              <w:t xml:space="preserve"> </w:t>
            </w:r>
            <w:r w:rsidR="00A114C3" w:rsidRPr="005C31E3">
              <w:rPr>
                <w:rFonts w:cstheme="minorHAnsi"/>
                <w:sz w:val="24"/>
                <w:szCs w:val="24"/>
              </w:rPr>
              <w:t>(date)</w:t>
            </w:r>
          </w:p>
          <w:p w14:paraId="6AE41181" w14:textId="5BE653FB" w:rsidR="00D03BF1" w:rsidRPr="005C31E3" w:rsidRDefault="00A114C3" w:rsidP="00D03BF1">
            <w:pPr>
              <w:rPr>
                <w:rFonts w:cstheme="minorHAnsi"/>
                <w:sz w:val="24"/>
                <w:szCs w:val="24"/>
                <w:u w:val="single"/>
              </w:rPr>
            </w:pPr>
            <w:r w:rsidRPr="005C31E3">
              <w:rPr>
                <w:rFonts w:cstheme="minorHAnsi"/>
                <w:i/>
                <w:sz w:val="24"/>
                <w:szCs w:val="24"/>
                <w:u w:val="single"/>
              </w:rPr>
              <w:t>Additional Comments</w:t>
            </w:r>
            <w:r w:rsidRPr="005C31E3">
              <w:rPr>
                <w:rFonts w:cstheme="minorHAnsi"/>
                <w:sz w:val="24"/>
                <w:szCs w:val="24"/>
                <w:u w:val="single"/>
              </w:rPr>
              <w:t>:</w:t>
            </w:r>
          </w:p>
          <w:p w14:paraId="03D3A06B" w14:textId="77777777" w:rsidR="00D03BF1" w:rsidRPr="005C31E3" w:rsidRDefault="00D03BF1" w:rsidP="00EF75C7">
            <w:pPr>
              <w:rPr>
                <w:rFonts w:cstheme="minorHAnsi"/>
                <w:sz w:val="24"/>
                <w:szCs w:val="24"/>
              </w:rPr>
            </w:pPr>
          </w:p>
          <w:p w14:paraId="5556B269" w14:textId="77777777" w:rsidR="00EF75C7" w:rsidRPr="005C31E3" w:rsidRDefault="00EF75C7" w:rsidP="00EF75C7">
            <w:pPr>
              <w:rPr>
                <w:rFonts w:cstheme="minorHAnsi"/>
                <w:sz w:val="24"/>
                <w:szCs w:val="24"/>
              </w:rPr>
            </w:pPr>
          </w:p>
          <w:p w14:paraId="1D12F00B" w14:textId="49459BEB" w:rsidR="001B606B" w:rsidRPr="005C31E3" w:rsidRDefault="001B606B" w:rsidP="001B606B">
            <w:pPr>
              <w:rPr>
                <w:rFonts w:cstheme="minorHAnsi"/>
                <w:sz w:val="24"/>
                <w:szCs w:val="24"/>
                <w:u w:val="single"/>
              </w:rPr>
            </w:pPr>
            <w:r w:rsidRPr="005C31E3">
              <w:rPr>
                <w:rFonts w:cstheme="minorHAnsi"/>
                <w:sz w:val="24"/>
                <w:szCs w:val="24"/>
                <w:u w:val="single"/>
              </w:rPr>
              <w:t>Committee Chair</w:t>
            </w:r>
          </w:p>
          <w:p w14:paraId="7A8FA292" w14:textId="00A569F7" w:rsidR="001B606B" w:rsidRPr="005C31E3" w:rsidRDefault="001B606B" w:rsidP="001B606B">
            <w:pPr>
              <w:rPr>
                <w:rFonts w:cstheme="minorHAnsi"/>
                <w:sz w:val="24"/>
                <w:szCs w:val="24"/>
              </w:rPr>
            </w:pPr>
            <w:r w:rsidRPr="005C31E3">
              <w:rPr>
                <w:rFonts w:cstheme="minorHAnsi"/>
                <w:sz w:val="24"/>
                <w:szCs w:val="24"/>
              </w:rPr>
              <w:t>Name:</w:t>
            </w:r>
            <w:r w:rsidR="005C31E3" w:rsidRPr="005C31E3">
              <w:rPr>
                <w:rFonts w:cstheme="minorHAnsi"/>
                <w:sz w:val="24"/>
                <w:szCs w:val="24"/>
              </w:rPr>
              <w:t xml:space="preserve"> ____________________________________________________________</w:t>
            </w:r>
          </w:p>
          <w:p w14:paraId="5DB37969" w14:textId="77777777" w:rsidR="005C31E3" w:rsidRPr="005C31E3" w:rsidRDefault="005C31E3" w:rsidP="001B606B">
            <w:pPr>
              <w:rPr>
                <w:rFonts w:cstheme="minorHAnsi"/>
                <w:sz w:val="24"/>
                <w:szCs w:val="24"/>
              </w:rPr>
            </w:pPr>
          </w:p>
          <w:p w14:paraId="735CAD4D" w14:textId="53D777D8" w:rsidR="001B606B" w:rsidRPr="005C31E3" w:rsidRDefault="001B606B" w:rsidP="001B606B">
            <w:pPr>
              <w:rPr>
                <w:rFonts w:cstheme="minorHAnsi"/>
                <w:sz w:val="24"/>
                <w:szCs w:val="24"/>
              </w:rPr>
            </w:pPr>
            <w:r w:rsidRPr="005C31E3">
              <w:rPr>
                <w:rFonts w:cstheme="minorHAnsi"/>
                <w:sz w:val="24"/>
                <w:szCs w:val="24"/>
              </w:rPr>
              <w:t>Signature:</w:t>
            </w:r>
            <w:r w:rsidRPr="005C31E3">
              <w:rPr>
                <w:rFonts w:cstheme="minorHAnsi"/>
              </w:rPr>
              <w:t xml:space="preserve"> </w:t>
            </w:r>
            <w:r w:rsidR="005C31E3" w:rsidRPr="005C31E3">
              <w:rPr>
                <w:rFonts w:cstheme="minorHAnsi"/>
              </w:rPr>
              <w:t>______________________________________________________________</w:t>
            </w:r>
          </w:p>
          <w:p w14:paraId="7145102B" w14:textId="01E19365" w:rsidR="00EF75C7" w:rsidRPr="005C31E3" w:rsidRDefault="00EF75C7" w:rsidP="00EF75C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B606B" w14:paraId="4FE880DB" w14:textId="77777777" w:rsidTr="001B606B">
        <w:tc>
          <w:tcPr>
            <w:tcW w:w="10790" w:type="dxa"/>
            <w:gridSpan w:val="2"/>
            <w:shd w:val="clear" w:color="auto" w:fill="D9E2F3" w:themeFill="accent1" w:themeFillTint="33"/>
          </w:tcPr>
          <w:p w14:paraId="3F418718" w14:textId="556D6C92" w:rsidR="001B606B" w:rsidRPr="005C31E3" w:rsidRDefault="001B606B" w:rsidP="00A114C3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C31E3">
              <w:rPr>
                <w:rFonts w:cstheme="minorHAnsi"/>
                <w:b/>
                <w:bCs/>
                <w:sz w:val="24"/>
                <w:szCs w:val="24"/>
              </w:rPr>
              <w:t>SECTION E</w:t>
            </w:r>
          </w:p>
        </w:tc>
      </w:tr>
      <w:tr w:rsidR="00D03BF1" w14:paraId="07611F91" w14:textId="77777777" w:rsidTr="39AC06B4">
        <w:tc>
          <w:tcPr>
            <w:tcW w:w="2554" w:type="dxa"/>
            <w:shd w:val="clear" w:color="auto" w:fill="BFBFBF" w:themeFill="background1" w:themeFillShade="BF"/>
          </w:tcPr>
          <w:p w14:paraId="48499894" w14:textId="54A5B41D" w:rsidR="00D03BF1" w:rsidRPr="00E018FC" w:rsidRDefault="00D03BF1" w:rsidP="00DD2C63">
            <w:pPr>
              <w:rPr>
                <w:b/>
                <w:sz w:val="24"/>
                <w:szCs w:val="24"/>
              </w:rPr>
            </w:pPr>
            <w:r w:rsidRPr="00E018FC">
              <w:rPr>
                <w:b/>
                <w:sz w:val="24"/>
                <w:szCs w:val="24"/>
              </w:rPr>
              <w:t xml:space="preserve">Review by </w:t>
            </w:r>
          </w:p>
          <w:p w14:paraId="2BD05E3B" w14:textId="334A6676" w:rsidR="00D03BF1" w:rsidRPr="00E018FC" w:rsidRDefault="00D03BF1" w:rsidP="00DD2C63">
            <w:pPr>
              <w:rPr>
                <w:b/>
                <w:sz w:val="24"/>
                <w:szCs w:val="24"/>
              </w:rPr>
            </w:pPr>
            <w:r w:rsidRPr="00E018FC">
              <w:rPr>
                <w:b/>
                <w:sz w:val="24"/>
                <w:szCs w:val="24"/>
              </w:rPr>
              <w:t>Full Faculty</w:t>
            </w:r>
          </w:p>
        </w:tc>
        <w:tc>
          <w:tcPr>
            <w:tcW w:w="8236" w:type="dxa"/>
          </w:tcPr>
          <w:p w14:paraId="646649F3" w14:textId="0E2202CF" w:rsidR="00A114C3" w:rsidRPr="005C31E3" w:rsidRDefault="000E7390" w:rsidP="00A114C3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990594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75C7" w:rsidRPr="005C31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14C3" w:rsidRPr="005C31E3">
              <w:rPr>
                <w:rFonts w:cstheme="minorHAnsi"/>
                <w:sz w:val="24"/>
                <w:szCs w:val="24"/>
              </w:rPr>
              <w:t>Accepted _______</w:t>
            </w:r>
            <w:r w:rsidR="005C31E3" w:rsidRPr="005C31E3">
              <w:rPr>
                <w:rFonts w:cstheme="minorHAnsi"/>
                <w:sz w:val="24"/>
                <w:szCs w:val="24"/>
              </w:rPr>
              <w:t>___</w:t>
            </w:r>
            <w:r w:rsidR="00C04388" w:rsidRPr="005C31E3">
              <w:rPr>
                <w:rFonts w:cstheme="minorHAnsi"/>
                <w:sz w:val="24"/>
                <w:szCs w:val="24"/>
              </w:rPr>
              <w:t>__</w:t>
            </w:r>
            <w:r w:rsidR="00A114C3" w:rsidRPr="005C31E3">
              <w:rPr>
                <w:rFonts w:cstheme="minorHAnsi"/>
                <w:sz w:val="24"/>
                <w:szCs w:val="24"/>
              </w:rPr>
              <w:t>_ (date)</w:t>
            </w:r>
            <w:r w:rsidR="00C04388" w:rsidRPr="005C31E3">
              <w:rPr>
                <w:rFonts w:cstheme="minorHAnsi"/>
                <w:sz w:val="24"/>
                <w:szCs w:val="24"/>
              </w:rPr>
              <w:t xml:space="preserve">                             </w:t>
            </w:r>
            <w:r w:rsidR="00A114C3" w:rsidRPr="005C31E3"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50224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4C3" w:rsidRPr="005C31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14C3" w:rsidRPr="005C31E3">
              <w:rPr>
                <w:rFonts w:cstheme="minorHAnsi"/>
                <w:sz w:val="24"/>
                <w:szCs w:val="24"/>
              </w:rPr>
              <w:t>Rejected_________(date)</w:t>
            </w:r>
          </w:p>
          <w:p w14:paraId="432FE66A" w14:textId="5409E85F" w:rsidR="00A114C3" w:rsidRPr="005C31E3" w:rsidRDefault="000E7390" w:rsidP="00A114C3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398826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4C3" w:rsidRPr="005C31E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14C3" w:rsidRPr="005C31E3">
              <w:rPr>
                <w:rFonts w:cstheme="minorHAnsi"/>
                <w:sz w:val="24"/>
                <w:szCs w:val="24"/>
              </w:rPr>
              <w:t>Returned for Modification</w:t>
            </w:r>
            <w:r w:rsidR="00C04388" w:rsidRPr="005C31E3">
              <w:rPr>
                <w:rFonts w:cstheme="minorHAnsi"/>
                <w:sz w:val="24"/>
                <w:szCs w:val="24"/>
              </w:rPr>
              <w:t xml:space="preserve"> </w:t>
            </w:r>
            <w:r w:rsidR="00A114C3" w:rsidRPr="005C31E3">
              <w:rPr>
                <w:rFonts w:cstheme="minorHAnsi"/>
                <w:sz w:val="24"/>
                <w:szCs w:val="24"/>
              </w:rPr>
              <w:t>____</w:t>
            </w:r>
            <w:r w:rsidR="00C04388" w:rsidRPr="005C31E3">
              <w:rPr>
                <w:rFonts w:cstheme="minorHAnsi"/>
                <w:sz w:val="24"/>
                <w:szCs w:val="24"/>
              </w:rPr>
              <w:t>___</w:t>
            </w:r>
            <w:r w:rsidR="00A114C3" w:rsidRPr="005C31E3">
              <w:rPr>
                <w:rFonts w:cstheme="minorHAnsi"/>
                <w:sz w:val="24"/>
                <w:szCs w:val="24"/>
              </w:rPr>
              <w:t>___(date)</w:t>
            </w:r>
          </w:p>
          <w:p w14:paraId="27ED03EB" w14:textId="77777777" w:rsidR="00D03BF1" w:rsidRPr="005C31E3" w:rsidRDefault="00A114C3" w:rsidP="00EF75C7">
            <w:pPr>
              <w:rPr>
                <w:rFonts w:cstheme="minorHAnsi"/>
                <w:sz w:val="24"/>
                <w:szCs w:val="24"/>
                <w:u w:val="single"/>
              </w:rPr>
            </w:pPr>
            <w:r w:rsidRPr="005C31E3">
              <w:rPr>
                <w:rFonts w:cstheme="minorHAnsi"/>
                <w:i/>
                <w:sz w:val="24"/>
                <w:szCs w:val="24"/>
                <w:u w:val="single"/>
              </w:rPr>
              <w:t>Additional Comments</w:t>
            </w:r>
            <w:r w:rsidRPr="005C31E3">
              <w:rPr>
                <w:rFonts w:cstheme="minorHAnsi"/>
                <w:sz w:val="24"/>
                <w:szCs w:val="24"/>
                <w:u w:val="single"/>
              </w:rPr>
              <w:t>:</w:t>
            </w:r>
          </w:p>
          <w:p w14:paraId="2A940883" w14:textId="77777777" w:rsidR="00EF75C7" w:rsidRPr="005C31E3" w:rsidRDefault="00EF75C7" w:rsidP="00EF75C7">
            <w:pPr>
              <w:rPr>
                <w:rFonts w:cstheme="minorHAnsi"/>
                <w:sz w:val="24"/>
                <w:szCs w:val="24"/>
                <w:u w:val="single"/>
              </w:rPr>
            </w:pPr>
          </w:p>
          <w:p w14:paraId="777C6E12" w14:textId="474FF438" w:rsidR="00EF75C7" w:rsidRPr="005C31E3" w:rsidRDefault="00EF75C7" w:rsidP="00EF75C7">
            <w:pPr>
              <w:rPr>
                <w:rFonts w:cstheme="minorHAnsi"/>
                <w:sz w:val="24"/>
                <w:szCs w:val="24"/>
                <w:u w:val="single"/>
              </w:rPr>
            </w:pPr>
          </w:p>
          <w:p w14:paraId="6158DF7C" w14:textId="29827B67" w:rsidR="005C31E3" w:rsidRPr="005C31E3" w:rsidRDefault="005C31E3" w:rsidP="00EF75C7">
            <w:pPr>
              <w:rPr>
                <w:rFonts w:cstheme="minorHAnsi"/>
                <w:sz w:val="24"/>
                <w:szCs w:val="24"/>
                <w:u w:val="single"/>
              </w:rPr>
            </w:pPr>
          </w:p>
          <w:p w14:paraId="57A01738" w14:textId="77777777" w:rsidR="005C31E3" w:rsidRPr="005C31E3" w:rsidRDefault="005C31E3" w:rsidP="005C31E3">
            <w:pPr>
              <w:rPr>
                <w:rFonts w:cstheme="minorHAnsi"/>
                <w:sz w:val="24"/>
                <w:szCs w:val="24"/>
                <w:u w:val="single"/>
              </w:rPr>
            </w:pPr>
            <w:r w:rsidRPr="005C31E3">
              <w:rPr>
                <w:rFonts w:cstheme="minorHAnsi"/>
                <w:sz w:val="24"/>
                <w:szCs w:val="24"/>
                <w:u w:val="single"/>
              </w:rPr>
              <w:t>Divisional Dean</w:t>
            </w:r>
          </w:p>
          <w:p w14:paraId="33A796C9" w14:textId="6663A6ED" w:rsidR="005C31E3" w:rsidRPr="005C31E3" w:rsidRDefault="005C31E3" w:rsidP="005C31E3">
            <w:pPr>
              <w:rPr>
                <w:rFonts w:cstheme="minorHAnsi"/>
                <w:sz w:val="24"/>
                <w:szCs w:val="24"/>
              </w:rPr>
            </w:pPr>
            <w:r w:rsidRPr="005C31E3">
              <w:rPr>
                <w:rFonts w:cstheme="minorHAnsi"/>
                <w:sz w:val="24"/>
                <w:szCs w:val="24"/>
              </w:rPr>
              <w:t>Name: ____________________________________________________________</w:t>
            </w:r>
          </w:p>
          <w:p w14:paraId="5452EB07" w14:textId="77777777" w:rsidR="005C31E3" w:rsidRPr="005C31E3" w:rsidRDefault="005C31E3" w:rsidP="005C31E3">
            <w:pPr>
              <w:rPr>
                <w:rFonts w:cstheme="minorHAnsi"/>
                <w:sz w:val="24"/>
                <w:szCs w:val="24"/>
              </w:rPr>
            </w:pPr>
          </w:p>
          <w:p w14:paraId="225DC129" w14:textId="55AD42C0" w:rsidR="00EF75C7" w:rsidRPr="005C31E3" w:rsidRDefault="005C31E3" w:rsidP="00EF75C7">
            <w:pPr>
              <w:rPr>
                <w:rFonts w:cstheme="minorHAnsi"/>
              </w:rPr>
            </w:pPr>
            <w:r w:rsidRPr="005C31E3">
              <w:rPr>
                <w:rFonts w:cstheme="minorHAnsi"/>
                <w:sz w:val="24"/>
                <w:szCs w:val="24"/>
              </w:rPr>
              <w:t>Signature:</w:t>
            </w:r>
            <w:r w:rsidRPr="005C31E3">
              <w:rPr>
                <w:rFonts w:cstheme="minorHAnsi"/>
              </w:rPr>
              <w:t xml:space="preserve">  ______________________________________________________________</w:t>
            </w:r>
          </w:p>
          <w:p w14:paraId="73BBD180" w14:textId="44844BD3" w:rsidR="005C31E3" w:rsidRPr="005C31E3" w:rsidRDefault="005C31E3" w:rsidP="00EF75C7">
            <w:pPr>
              <w:rPr>
                <w:rFonts w:cstheme="minorHAnsi"/>
                <w:sz w:val="24"/>
                <w:szCs w:val="24"/>
                <w:u w:val="single"/>
              </w:rPr>
            </w:pPr>
          </w:p>
        </w:tc>
      </w:tr>
    </w:tbl>
    <w:p w14:paraId="21869CC6" w14:textId="77777777" w:rsidR="00617E7A" w:rsidRDefault="00617E7A" w:rsidP="00617E7A">
      <w:pPr>
        <w:spacing w:after="0"/>
        <w:jc w:val="center"/>
        <w:rPr>
          <w:b/>
          <w:sz w:val="28"/>
          <w:szCs w:val="28"/>
        </w:rPr>
      </w:pPr>
      <w:r w:rsidRPr="00D63A46">
        <w:rPr>
          <w:b/>
          <w:sz w:val="28"/>
          <w:szCs w:val="28"/>
        </w:rPr>
        <w:t xml:space="preserve">RETURN COMPLETED TRACKING FORM </w:t>
      </w:r>
      <w:r>
        <w:rPr>
          <w:b/>
          <w:sz w:val="28"/>
          <w:szCs w:val="28"/>
        </w:rPr>
        <w:t xml:space="preserve">AND ALL CORRESPONDING DOCUMENTS </w:t>
      </w:r>
    </w:p>
    <w:p w14:paraId="39F735AE" w14:textId="11B05780" w:rsidR="00827990" w:rsidRPr="00827990" w:rsidRDefault="00617E7A" w:rsidP="00827990">
      <w:pPr>
        <w:spacing w:after="0"/>
        <w:jc w:val="center"/>
        <w:rPr>
          <w:sz w:val="28"/>
          <w:szCs w:val="28"/>
        </w:rPr>
      </w:pPr>
      <w:r>
        <w:rPr>
          <w:b/>
          <w:sz w:val="28"/>
          <w:szCs w:val="28"/>
        </w:rPr>
        <w:t>T</w:t>
      </w:r>
      <w:r w:rsidRPr="00D63A46">
        <w:rPr>
          <w:b/>
          <w:sz w:val="28"/>
          <w:szCs w:val="28"/>
        </w:rPr>
        <w:t xml:space="preserve">O </w:t>
      </w:r>
      <w:r>
        <w:rPr>
          <w:b/>
          <w:sz w:val="28"/>
          <w:szCs w:val="28"/>
        </w:rPr>
        <w:t xml:space="preserve">THE </w:t>
      </w:r>
      <w:r w:rsidRPr="00D63A46">
        <w:rPr>
          <w:b/>
          <w:sz w:val="28"/>
          <w:szCs w:val="28"/>
        </w:rPr>
        <w:t>DIVISIONAL DEAN</w:t>
      </w:r>
    </w:p>
    <w:p w14:paraId="5074F091" w14:textId="313DBDC6" w:rsidR="00827990" w:rsidRPr="00827990" w:rsidRDefault="00827990" w:rsidP="00827990">
      <w:pPr>
        <w:rPr>
          <w:sz w:val="28"/>
          <w:szCs w:val="28"/>
        </w:rPr>
      </w:pPr>
    </w:p>
    <w:p w14:paraId="28A61944" w14:textId="0724125C" w:rsidR="00827990" w:rsidRPr="00827990" w:rsidRDefault="00827990" w:rsidP="00827990">
      <w:pPr>
        <w:rPr>
          <w:sz w:val="28"/>
          <w:szCs w:val="28"/>
        </w:rPr>
      </w:pPr>
    </w:p>
    <w:p w14:paraId="0DE0FFEF" w14:textId="03CB0340" w:rsidR="00827990" w:rsidRDefault="00827990" w:rsidP="00827990">
      <w:pPr>
        <w:tabs>
          <w:tab w:val="left" w:pos="858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1E4862C7" w14:textId="5A022C6E" w:rsidR="005C5BC8" w:rsidRPr="005C5BC8" w:rsidRDefault="005C5BC8" w:rsidP="005C5BC8">
      <w:pPr>
        <w:rPr>
          <w:sz w:val="28"/>
          <w:szCs w:val="28"/>
        </w:rPr>
      </w:pPr>
    </w:p>
    <w:p w14:paraId="206F6462" w14:textId="6C6AD712" w:rsidR="005C5BC8" w:rsidRPr="005C5BC8" w:rsidRDefault="005C5BC8" w:rsidP="005C5BC8">
      <w:pPr>
        <w:tabs>
          <w:tab w:val="left" w:pos="786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</w:p>
    <w:sectPr w:rsidR="005C5BC8" w:rsidRPr="005C5BC8" w:rsidSect="00A114C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6E032" w14:textId="77777777" w:rsidR="00047E69" w:rsidRDefault="00047E69" w:rsidP="00104772">
      <w:pPr>
        <w:spacing w:after="0" w:line="240" w:lineRule="auto"/>
      </w:pPr>
      <w:r>
        <w:separator/>
      </w:r>
    </w:p>
  </w:endnote>
  <w:endnote w:type="continuationSeparator" w:id="0">
    <w:p w14:paraId="300493CE" w14:textId="77777777" w:rsidR="00047E69" w:rsidRDefault="00047E69" w:rsidP="00104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08285" w14:textId="77777777" w:rsidR="005C5BC8" w:rsidRDefault="005C5B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1FA3BB" w14:textId="4688F666" w:rsidR="004B5E57" w:rsidRDefault="004B5E57" w:rsidP="005C5BC8">
    <w:pPr>
      <w:pStyle w:val="Footer"/>
      <w:tabs>
        <w:tab w:val="clear" w:pos="9360"/>
        <w:tab w:val="left" w:pos="180"/>
      </w:tabs>
    </w:pPr>
    <w:r>
      <w:t>____Copy to Registrar’s Office</w:t>
    </w:r>
    <w:r>
      <w:tab/>
    </w:r>
    <w:r w:rsidR="005C5BC8">
      <w:tab/>
      <w:t xml:space="preserve">               </w:t>
    </w:r>
    <w:r w:rsidR="005C5BC8">
      <w:tab/>
    </w:r>
    <w:r w:rsidR="005C5BC8">
      <w:tab/>
    </w:r>
    <w:r w:rsidR="005C5BC8">
      <w:tab/>
    </w:r>
    <w:r w:rsidR="005C5BC8">
      <w:tab/>
    </w:r>
    <w:r>
      <w:t xml:space="preserve">Version </w:t>
    </w:r>
    <w:r w:rsidR="00827990">
      <w:t>07.25.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2B976" w14:textId="77777777" w:rsidR="005C5BC8" w:rsidRDefault="005C5B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28560C" w14:textId="77777777" w:rsidR="00047E69" w:rsidRDefault="00047E69" w:rsidP="00104772">
      <w:pPr>
        <w:spacing w:after="0" w:line="240" w:lineRule="auto"/>
      </w:pPr>
      <w:r>
        <w:separator/>
      </w:r>
    </w:p>
  </w:footnote>
  <w:footnote w:type="continuationSeparator" w:id="0">
    <w:p w14:paraId="480E1255" w14:textId="77777777" w:rsidR="00047E69" w:rsidRDefault="00047E69" w:rsidP="001047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26AEF7" w14:textId="77777777" w:rsidR="005C5BC8" w:rsidRDefault="005C5B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2A767A" w14:textId="77777777" w:rsidR="005C5BC8" w:rsidRDefault="005C5B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9CD3D4" w14:textId="77777777" w:rsidR="005C5BC8" w:rsidRDefault="005C5B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001F86"/>
    <w:multiLevelType w:val="hybridMultilevel"/>
    <w:tmpl w:val="103C51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F10AF2"/>
    <w:multiLevelType w:val="hybridMultilevel"/>
    <w:tmpl w:val="18302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46143"/>
    <w:multiLevelType w:val="hybridMultilevel"/>
    <w:tmpl w:val="07FE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61274"/>
    <w:multiLevelType w:val="hybridMultilevel"/>
    <w:tmpl w:val="5E1822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5416F14"/>
    <w:multiLevelType w:val="hybridMultilevel"/>
    <w:tmpl w:val="511AA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1F50F8"/>
    <w:multiLevelType w:val="hybridMultilevel"/>
    <w:tmpl w:val="5F140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682CA8"/>
    <w:multiLevelType w:val="hybridMultilevel"/>
    <w:tmpl w:val="A44A2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DY3MDAxNDGzMDBS0lEKTi0uzszPAykwrAUAG0m7QywAAAA="/>
  </w:docVars>
  <w:rsids>
    <w:rsidRoot w:val="00532CB4"/>
    <w:rsid w:val="00047E69"/>
    <w:rsid w:val="000814FB"/>
    <w:rsid w:val="000830AB"/>
    <w:rsid w:val="000E0065"/>
    <w:rsid w:val="000E7390"/>
    <w:rsid w:val="000F2332"/>
    <w:rsid w:val="000F3D89"/>
    <w:rsid w:val="00101F39"/>
    <w:rsid w:val="00104772"/>
    <w:rsid w:val="00115B62"/>
    <w:rsid w:val="00160AE1"/>
    <w:rsid w:val="001B606B"/>
    <w:rsid w:val="001D2E29"/>
    <w:rsid w:val="001E4265"/>
    <w:rsid w:val="0028290B"/>
    <w:rsid w:val="002C3F55"/>
    <w:rsid w:val="002D7D9F"/>
    <w:rsid w:val="003202BC"/>
    <w:rsid w:val="003275F8"/>
    <w:rsid w:val="003554D4"/>
    <w:rsid w:val="00382961"/>
    <w:rsid w:val="0039685A"/>
    <w:rsid w:val="003F5FA3"/>
    <w:rsid w:val="00477CB0"/>
    <w:rsid w:val="0048482E"/>
    <w:rsid w:val="0049772C"/>
    <w:rsid w:val="004B5E57"/>
    <w:rsid w:val="004D54BE"/>
    <w:rsid w:val="00532CB4"/>
    <w:rsid w:val="005C31E3"/>
    <w:rsid w:val="005C5BC8"/>
    <w:rsid w:val="005D07C2"/>
    <w:rsid w:val="005F759E"/>
    <w:rsid w:val="006156CC"/>
    <w:rsid w:val="00617AAD"/>
    <w:rsid w:val="00617E7A"/>
    <w:rsid w:val="00625FB0"/>
    <w:rsid w:val="00660DA9"/>
    <w:rsid w:val="006A0552"/>
    <w:rsid w:val="006A0B24"/>
    <w:rsid w:val="007D5D1A"/>
    <w:rsid w:val="007F080A"/>
    <w:rsid w:val="00827990"/>
    <w:rsid w:val="00857BD3"/>
    <w:rsid w:val="00860C38"/>
    <w:rsid w:val="009D371E"/>
    <w:rsid w:val="00A03651"/>
    <w:rsid w:val="00A114C3"/>
    <w:rsid w:val="00AE284D"/>
    <w:rsid w:val="00B55653"/>
    <w:rsid w:val="00BC4E78"/>
    <w:rsid w:val="00C04388"/>
    <w:rsid w:val="00C05F34"/>
    <w:rsid w:val="00C93127"/>
    <w:rsid w:val="00CA5115"/>
    <w:rsid w:val="00CB2CB1"/>
    <w:rsid w:val="00CE2F43"/>
    <w:rsid w:val="00CF7D17"/>
    <w:rsid w:val="00D03BF1"/>
    <w:rsid w:val="00D37330"/>
    <w:rsid w:val="00D63A46"/>
    <w:rsid w:val="00DA70E1"/>
    <w:rsid w:val="00DD2C63"/>
    <w:rsid w:val="00E018FC"/>
    <w:rsid w:val="00E262FE"/>
    <w:rsid w:val="00E361CC"/>
    <w:rsid w:val="00EF75C7"/>
    <w:rsid w:val="287FF0B8"/>
    <w:rsid w:val="39AC0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9A3DE"/>
  <w15:chartTrackingRefBased/>
  <w15:docId w15:val="{2AEA4AA2-0DAF-4D5F-9581-D68606BD1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2CB4"/>
    <w:pPr>
      <w:ind w:left="720"/>
      <w:contextualSpacing/>
    </w:pPr>
  </w:style>
  <w:style w:type="table" w:styleId="TableGrid">
    <w:name w:val="Table Grid"/>
    <w:basedOn w:val="TableNormal"/>
    <w:uiPriority w:val="39"/>
    <w:rsid w:val="00DD2C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4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772"/>
  </w:style>
  <w:style w:type="paragraph" w:styleId="Footer">
    <w:name w:val="footer"/>
    <w:basedOn w:val="Normal"/>
    <w:link w:val="FooterChar"/>
    <w:uiPriority w:val="99"/>
    <w:unhideWhenUsed/>
    <w:rsid w:val="00104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772"/>
  </w:style>
  <w:style w:type="paragraph" w:styleId="BalloonText">
    <w:name w:val="Balloon Text"/>
    <w:basedOn w:val="Normal"/>
    <w:link w:val="BalloonTextChar"/>
    <w:uiPriority w:val="99"/>
    <w:semiHidden/>
    <w:unhideWhenUsed/>
    <w:rsid w:val="00E26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2F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60C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0C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0C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0C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0C3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9</Words>
  <Characters>3017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Kwong</dc:creator>
  <cp:keywords/>
  <dc:description/>
  <cp:lastModifiedBy>Thomas, Maureen</cp:lastModifiedBy>
  <cp:revision>2</cp:revision>
  <cp:lastPrinted>2019-12-02T17:36:00Z</cp:lastPrinted>
  <dcterms:created xsi:type="dcterms:W3CDTF">2021-08-25T14:00:00Z</dcterms:created>
  <dcterms:modified xsi:type="dcterms:W3CDTF">2021-08-25T14:00:00Z</dcterms:modified>
</cp:coreProperties>
</file>